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6C9B57" w14:textId="77777777" w:rsidR="0082070D" w:rsidRDefault="0082070D"/>
    <w:p w14:paraId="459022EF" w14:textId="77777777" w:rsidR="0082070D" w:rsidRDefault="00B806CF">
      <w:r>
        <w:rPr>
          <w:noProof/>
        </w:rPr>
        <w:drawing>
          <wp:inline distT="114300" distB="114300" distL="114300" distR="114300" wp14:anchorId="0C5DFDE5" wp14:editId="0CE204AC">
            <wp:extent cx="4851400" cy="1587500"/>
            <wp:effectExtent l="0" t="0" r="0" b="0"/>
            <wp:docPr id="1" name="image1.png" descr="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Logo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514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 </w:t>
      </w:r>
    </w:p>
    <w:p w14:paraId="45990BDB" w14:textId="77777777" w:rsidR="0082070D" w:rsidRDefault="00B806CF">
      <w:r>
        <w:t xml:space="preserve"> </w:t>
      </w:r>
    </w:p>
    <w:p w14:paraId="1B68B304" w14:textId="77777777" w:rsidR="0082070D" w:rsidRDefault="00B806CF">
      <w:pPr>
        <w:spacing w:after="60"/>
        <w:rPr>
          <w:sz w:val="48"/>
          <w:szCs w:val="48"/>
        </w:rPr>
      </w:pPr>
      <w:r>
        <w:rPr>
          <w:sz w:val="48"/>
          <w:szCs w:val="48"/>
        </w:rPr>
        <w:t xml:space="preserve">Dagsorden for generalforsamling i Dansk Jordemoderfagligt Selskab 16 maj 2024  </w:t>
      </w:r>
    </w:p>
    <w:p w14:paraId="1AA86DDB" w14:textId="77777777" w:rsidR="0082070D" w:rsidRDefault="00B806CF">
      <w:pPr>
        <w:spacing w:before="320" w:after="80"/>
        <w:rPr>
          <w:color w:val="434343"/>
          <w:sz w:val="28"/>
          <w:szCs w:val="28"/>
        </w:rPr>
      </w:pPr>
      <w:r>
        <w:rPr>
          <w:color w:val="434343"/>
          <w:sz w:val="28"/>
          <w:szCs w:val="28"/>
        </w:rPr>
        <w:t xml:space="preserve">1. Valg af dirigent  </w:t>
      </w:r>
    </w:p>
    <w:p w14:paraId="4A8B3663" w14:textId="77777777" w:rsidR="0082070D" w:rsidRDefault="00B806CF">
      <w:pPr>
        <w:spacing w:before="320" w:after="80"/>
        <w:rPr>
          <w:color w:val="434343"/>
          <w:sz w:val="28"/>
          <w:szCs w:val="28"/>
        </w:rPr>
      </w:pPr>
      <w:r>
        <w:rPr>
          <w:color w:val="434343"/>
          <w:sz w:val="28"/>
          <w:szCs w:val="28"/>
        </w:rPr>
        <w:t xml:space="preserve">2. Valg af referent </w:t>
      </w:r>
    </w:p>
    <w:p w14:paraId="59B246E9" w14:textId="77777777" w:rsidR="0082070D" w:rsidRDefault="00B806CF">
      <w:pPr>
        <w:spacing w:before="320" w:after="80"/>
        <w:rPr>
          <w:color w:val="434343"/>
          <w:sz w:val="28"/>
          <w:szCs w:val="28"/>
        </w:rPr>
      </w:pPr>
      <w:r>
        <w:rPr>
          <w:color w:val="434343"/>
          <w:sz w:val="28"/>
          <w:szCs w:val="28"/>
        </w:rPr>
        <w:t xml:space="preserve">3. Bestyrelsens beretning  </w:t>
      </w:r>
    </w:p>
    <w:p w14:paraId="27573568" w14:textId="77777777" w:rsidR="0082070D" w:rsidRDefault="00B806CF">
      <w:pPr>
        <w:spacing w:before="320" w:after="80"/>
        <w:rPr>
          <w:color w:val="434343"/>
          <w:sz w:val="28"/>
          <w:szCs w:val="28"/>
        </w:rPr>
      </w:pPr>
      <w:r>
        <w:rPr>
          <w:color w:val="434343"/>
          <w:sz w:val="28"/>
          <w:szCs w:val="28"/>
        </w:rPr>
        <w:t xml:space="preserve">4. Fremlæggelse af regnskab  </w:t>
      </w:r>
    </w:p>
    <w:p w14:paraId="57A8ABAD" w14:textId="77777777" w:rsidR="0082070D" w:rsidRDefault="00B806CF">
      <w:pPr>
        <w:spacing w:before="320" w:after="80"/>
        <w:rPr>
          <w:color w:val="434343"/>
          <w:sz w:val="28"/>
          <w:szCs w:val="28"/>
        </w:rPr>
      </w:pPr>
      <w:r>
        <w:rPr>
          <w:color w:val="434343"/>
          <w:sz w:val="28"/>
          <w:szCs w:val="28"/>
        </w:rPr>
        <w:t xml:space="preserve">5. Godkendelse af kontingent for selskabet  </w:t>
      </w:r>
    </w:p>
    <w:p w14:paraId="7CCEDDF7" w14:textId="77777777" w:rsidR="0082070D" w:rsidRDefault="00B806CF">
      <w:pPr>
        <w:ind w:firstLine="720"/>
      </w:pPr>
      <w:r>
        <w:t xml:space="preserve">a. Bestyrelsen indstiller til at kontingentet fastholdes for ordinære/studerende/associerede medlemmer (hv. 250 kr., 100 kr.  og 600 kr.) </w:t>
      </w:r>
    </w:p>
    <w:p w14:paraId="27264FEF" w14:textId="77777777" w:rsidR="0082070D" w:rsidRDefault="00B806CF">
      <w:pPr>
        <w:spacing w:before="320" w:after="80"/>
        <w:rPr>
          <w:color w:val="434343"/>
          <w:sz w:val="28"/>
          <w:szCs w:val="28"/>
        </w:rPr>
      </w:pPr>
      <w:r>
        <w:rPr>
          <w:color w:val="434343"/>
          <w:sz w:val="28"/>
          <w:szCs w:val="28"/>
        </w:rPr>
        <w:t xml:space="preserve">6. Indkomne forslag  </w:t>
      </w:r>
    </w:p>
    <w:p w14:paraId="03D53967" w14:textId="77777777" w:rsidR="0082070D" w:rsidRDefault="00B806CF">
      <w:pPr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14:paraId="2607D306" w14:textId="77777777" w:rsidR="0082070D" w:rsidRDefault="00B806CF">
      <w:pPr>
        <w:rPr>
          <w:color w:val="434343"/>
          <w:sz w:val="28"/>
          <w:szCs w:val="28"/>
        </w:rPr>
      </w:pPr>
      <w:r>
        <w:rPr>
          <w:color w:val="434343"/>
          <w:sz w:val="28"/>
          <w:szCs w:val="28"/>
        </w:rPr>
        <w:t xml:space="preserve">7. Valg til bestyrelsen </w:t>
      </w:r>
      <w:r>
        <w:rPr>
          <w:color w:val="434343"/>
          <w:sz w:val="24"/>
          <w:szCs w:val="24"/>
        </w:rPr>
        <w:t xml:space="preserve"> </w:t>
      </w:r>
      <w:r>
        <w:rPr>
          <w:color w:val="434343"/>
          <w:sz w:val="24"/>
          <w:szCs w:val="24"/>
        </w:rPr>
        <w:br/>
      </w:r>
      <w:r>
        <w:rPr>
          <w:color w:val="434343"/>
          <w:sz w:val="24"/>
          <w:szCs w:val="24"/>
        </w:rPr>
        <w:tab/>
        <w:t>a. Læs de medsendte v</w:t>
      </w:r>
      <w:r>
        <w:rPr>
          <w:color w:val="434343"/>
          <w:sz w:val="24"/>
          <w:szCs w:val="24"/>
        </w:rPr>
        <w:t>algoplæg</w:t>
      </w:r>
      <w:r>
        <w:rPr>
          <w:color w:val="434343"/>
          <w:sz w:val="28"/>
          <w:szCs w:val="28"/>
        </w:rPr>
        <w:t xml:space="preserve">  </w:t>
      </w:r>
    </w:p>
    <w:p w14:paraId="15376646" w14:textId="77777777" w:rsidR="0082070D" w:rsidRDefault="00B806CF">
      <w:pPr>
        <w:spacing w:before="320" w:after="80"/>
        <w:rPr>
          <w:color w:val="434343"/>
          <w:sz w:val="28"/>
          <w:szCs w:val="28"/>
        </w:rPr>
      </w:pPr>
      <w:r>
        <w:rPr>
          <w:color w:val="434343"/>
          <w:sz w:val="28"/>
          <w:szCs w:val="28"/>
        </w:rPr>
        <w:t xml:space="preserve">8. Eventuelt </w:t>
      </w:r>
    </w:p>
    <w:p w14:paraId="095B3DC9" w14:textId="77777777" w:rsidR="0082070D" w:rsidRDefault="0082070D"/>
    <w:sectPr w:rsidR="0082070D">
      <w:pgSz w:w="11906" w:h="16838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EzMDUAEgYG5ko6SsGpxcWZ+XkgBYa1AESsT6ksAAAA"/>
  </w:docVars>
  <w:rsids>
    <w:rsidRoot w:val="0082070D"/>
    <w:rsid w:val="0082070D"/>
    <w:rsid w:val="00B8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B56392"/>
  <w15:docId w15:val="{1F7DCA80-D837-42C4-9A92-33B577BD6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a" w:eastAsia="da-DK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Overskrift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Overskrift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Overskrift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Overskrift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Overskrift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Undertitel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03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nica Ladekarl</cp:lastModifiedBy>
  <cp:revision>2</cp:revision>
  <dcterms:created xsi:type="dcterms:W3CDTF">2024-04-23T14:03:00Z</dcterms:created>
  <dcterms:modified xsi:type="dcterms:W3CDTF">2024-04-23T14:03:00Z</dcterms:modified>
</cp:coreProperties>
</file>